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5A00" w:rsidRDefault="00FC5A00" w:rsidP="00FC5A00">
      <w:pPr>
        <w:pStyle w:val="Heading1"/>
        <w:shd w:val="clear" w:color="auto" w:fill="FFFFFF"/>
        <w:jc w:val="center"/>
      </w:pPr>
      <w:r>
        <w:t>Lab 1 &amp; 2</w:t>
      </w:r>
    </w:p>
    <w:p w:rsidR="00FC5A00" w:rsidRDefault="00FC5A00" w:rsidP="00FC5A00">
      <w:pPr>
        <w:pStyle w:val="Heading1"/>
        <w:shd w:val="clear" w:color="auto" w:fill="FFFFFF"/>
        <w:jc w:val="center"/>
        <w:rPr>
          <w:rFonts w:ascii="Arial" w:hAnsi="Arial" w:cs="Arial"/>
          <w:color w:val="E47911"/>
          <w:sz w:val="40"/>
          <w:szCs w:val="40"/>
        </w:rPr>
      </w:pPr>
      <w:proofErr w:type="gramStart"/>
      <w:r w:rsidRPr="00FC5A00">
        <w:rPr>
          <w:rFonts w:ascii="Arial" w:hAnsi="Arial" w:cs="Arial"/>
          <w:color w:val="E47911"/>
          <w:sz w:val="40"/>
          <w:szCs w:val="40"/>
        </w:rPr>
        <w:t>Getting Started with Amazon R</w:t>
      </w:r>
      <w:r w:rsidR="00BF1575">
        <w:rPr>
          <w:rFonts w:ascii="Arial" w:hAnsi="Arial" w:cs="Arial"/>
          <w:color w:val="E47911"/>
          <w:sz w:val="40"/>
          <w:szCs w:val="40"/>
        </w:rPr>
        <w:t xml:space="preserve">elational </w:t>
      </w:r>
      <w:r w:rsidRPr="00FC5A00">
        <w:rPr>
          <w:rFonts w:ascii="Arial" w:hAnsi="Arial" w:cs="Arial"/>
          <w:color w:val="E47911"/>
          <w:sz w:val="40"/>
          <w:szCs w:val="40"/>
        </w:rPr>
        <w:t>D</w:t>
      </w:r>
      <w:r w:rsidR="00BF1575">
        <w:rPr>
          <w:rFonts w:ascii="Arial" w:hAnsi="Arial" w:cs="Arial"/>
          <w:color w:val="E47911"/>
          <w:sz w:val="40"/>
          <w:szCs w:val="40"/>
        </w:rPr>
        <w:t xml:space="preserve">atabase </w:t>
      </w:r>
      <w:r w:rsidRPr="00FC5A00">
        <w:rPr>
          <w:rFonts w:ascii="Arial" w:hAnsi="Arial" w:cs="Arial"/>
          <w:color w:val="E47911"/>
          <w:sz w:val="40"/>
          <w:szCs w:val="40"/>
        </w:rPr>
        <w:t>S</w:t>
      </w:r>
      <w:r w:rsidR="00BF1575">
        <w:rPr>
          <w:rFonts w:ascii="Arial" w:hAnsi="Arial" w:cs="Arial"/>
          <w:color w:val="E47911"/>
          <w:sz w:val="40"/>
          <w:szCs w:val="40"/>
        </w:rPr>
        <w:t>ervice.</w:t>
      </w:r>
      <w:proofErr w:type="gramEnd"/>
    </w:p>
    <w:p w:rsidR="00FC5A00" w:rsidRDefault="00227628" w:rsidP="00227628">
      <w:pPr>
        <w:pStyle w:val="Heading1"/>
        <w:shd w:val="clear" w:color="auto" w:fill="FFFFFF"/>
        <w:jc w:val="center"/>
      </w:pPr>
      <w:r w:rsidRPr="00227628">
        <w:rPr>
          <w:rFonts w:ascii="Arial" w:hAnsi="Arial" w:cs="Arial"/>
          <w:color w:val="000000" w:themeColor="text1"/>
          <w:sz w:val="24"/>
          <w:szCs w:val="24"/>
        </w:rPr>
        <w:t xml:space="preserve">Create a </w:t>
      </w:r>
      <w:r w:rsidR="007B4C3E">
        <w:rPr>
          <w:rFonts w:ascii="Arial" w:hAnsi="Arial" w:cs="Arial"/>
          <w:noProof/>
          <w:color w:val="000000" w:themeColor="text1"/>
          <w:sz w:val="24"/>
          <w:szCs w:val="24"/>
        </w:rPr>
        <w:t>DB</w:t>
      </w:r>
      <w:r w:rsidRPr="00227628">
        <w:rPr>
          <w:rFonts w:ascii="Arial" w:hAnsi="Arial" w:cs="Arial"/>
          <w:color w:val="000000" w:themeColor="text1"/>
          <w:sz w:val="24"/>
          <w:szCs w:val="24"/>
        </w:rPr>
        <w:t xml:space="preserve"> instance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running </w:t>
      </w:r>
      <w:r w:rsidR="000D260D">
        <w:rPr>
          <w:rFonts w:ascii="Arial" w:hAnsi="Arial" w:cs="Arial"/>
          <w:color w:val="000000" w:themeColor="text1"/>
          <w:sz w:val="24"/>
          <w:szCs w:val="24"/>
        </w:rPr>
        <w:t>the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MySQL database engine</w:t>
      </w:r>
    </w:p>
    <w:p w:rsidR="00FC5A00" w:rsidRDefault="00FC5A00"/>
    <w:p w:rsidR="00FC5A00" w:rsidRDefault="00FC5A00"/>
    <w:p w:rsidR="00FC5A00" w:rsidRDefault="00FC5A00"/>
    <w:p w:rsidR="00FC5A00" w:rsidRDefault="00FC5A00"/>
    <w:p w:rsidR="00FC5A00" w:rsidRDefault="00FC5A00"/>
    <w:p w:rsidR="00FC5A00" w:rsidRDefault="00FC5A00"/>
    <w:p w:rsidR="00FC5A00" w:rsidRDefault="00FC5A00"/>
    <w:p w:rsidR="00FC5A00" w:rsidRDefault="00FC5A00"/>
    <w:p w:rsidR="00FC5A00" w:rsidRDefault="00FC5A00"/>
    <w:p w:rsidR="00FC5A00" w:rsidRDefault="00FC5A00"/>
    <w:p w:rsidR="00FC5A00" w:rsidRDefault="00FC5A00"/>
    <w:p w:rsidR="00FC5A00" w:rsidRDefault="00FC5A00"/>
    <w:p w:rsidR="00FC5A00" w:rsidRDefault="00FC5A00"/>
    <w:p w:rsidR="00FC5A00" w:rsidRDefault="00FC5A00"/>
    <w:p w:rsidR="00FC5A00" w:rsidRDefault="00FC5A00"/>
    <w:p w:rsidR="00FC5A00" w:rsidRDefault="00FC5A00"/>
    <w:p w:rsidR="00FC5A00" w:rsidRDefault="00FC5A00"/>
    <w:p w:rsidR="00FC5A00" w:rsidRPr="00731B37" w:rsidRDefault="00FC5A00" w:rsidP="00FC5A00">
      <w:pPr>
        <w:pStyle w:val="Heading1"/>
        <w:shd w:val="clear" w:color="auto" w:fill="FFFFFF"/>
        <w:rPr>
          <w:rFonts w:ascii="Arial" w:hAnsi="Arial" w:cs="Arial"/>
          <w:color w:val="E47911"/>
          <w:sz w:val="24"/>
          <w:szCs w:val="24"/>
        </w:rPr>
      </w:pPr>
      <w:r w:rsidRPr="00731B37">
        <w:rPr>
          <w:rFonts w:ascii="Arial" w:hAnsi="Arial" w:cs="Arial"/>
          <w:color w:val="E47911"/>
          <w:sz w:val="24"/>
          <w:szCs w:val="24"/>
        </w:rPr>
        <w:t>Wickramasundara D.G.T.K</w:t>
      </w:r>
    </w:p>
    <w:p w:rsidR="00FC5A00" w:rsidRPr="00731B37" w:rsidRDefault="00FC5A00" w:rsidP="00FC5A00">
      <w:pPr>
        <w:pStyle w:val="Heading1"/>
        <w:shd w:val="clear" w:color="auto" w:fill="FFFFFF"/>
        <w:tabs>
          <w:tab w:val="right" w:pos="9360"/>
        </w:tabs>
        <w:rPr>
          <w:rFonts w:ascii="Arial" w:hAnsi="Arial" w:cs="Arial"/>
          <w:color w:val="E47911"/>
          <w:sz w:val="24"/>
          <w:szCs w:val="24"/>
        </w:rPr>
      </w:pPr>
      <w:r w:rsidRPr="00731B37">
        <w:rPr>
          <w:rFonts w:ascii="Arial" w:hAnsi="Arial" w:cs="Arial"/>
          <w:color w:val="E47911"/>
          <w:sz w:val="24"/>
          <w:szCs w:val="24"/>
        </w:rPr>
        <w:t>IT13 0378 02</w:t>
      </w:r>
      <w:r>
        <w:rPr>
          <w:rFonts w:ascii="Arial" w:hAnsi="Arial" w:cs="Arial"/>
          <w:color w:val="E47911"/>
          <w:sz w:val="24"/>
          <w:szCs w:val="24"/>
        </w:rPr>
        <w:tab/>
      </w:r>
    </w:p>
    <w:p w:rsidR="00FC5A00" w:rsidRDefault="00FC5A00" w:rsidP="00FC5A00">
      <w:pPr>
        <w:pStyle w:val="Heading1"/>
        <w:shd w:val="clear" w:color="auto" w:fill="FFFFFF"/>
        <w:rPr>
          <w:rFonts w:ascii="Arial" w:hAnsi="Arial" w:cs="Arial"/>
          <w:color w:val="E47911"/>
          <w:sz w:val="36"/>
          <w:szCs w:val="36"/>
        </w:rPr>
      </w:pPr>
      <w:r w:rsidRPr="00731B37">
        <w:rPr>
          <w:rFonts w:ascii="Arial" w:hAnsi="Arial" w:cs="Arial"/>
          <w:color w:val="E47911"/>
          <w:sz w:val="24"/>
          <w:szCs w:val="24"/>
        </w:rPr>
        <w:t>Weekdays</w:t>
      </w:r>
      <w:r>
        <w:rPr>
          <w:rFonts w:ascii="Arial" w:hAnsi="Arial" w:cs="Arial"/>
          <w:color w:val="E47911"/>
          <w:sz w:val="36"/>
          <w:szCs w:val="36"/>
        </w:rPr>
        <w:t xml:space="preserve"> </w:t>
      </w:r>
    </w:p>
    <w:p w:rsidR="00BF1575" w:rsidRPr="00164E16" w:rsidRDefault="00BF1575" w:rsidP="00BF1575">
      <w:pPr>
        <w:pStyle w:val="Heading1"/>
        <w:shd w:val="clear" w:color="auto" w:fill="FFFFFF"/>
        <w:ind w:left="360"/>
        <w:rPr>
          <w:rFonts w:asciiTheme="minorHAnsi" w:hAnsiTheme="minorHAnsi" w:cstheme="minorHAnsi"/>
          <w:b w:val="0"/>
          <w:bCs w:val="0"/>
          <w:sz w:val="24"/>
          <w:szCs w:val="24"/>
        </w:rPr>
      </w:pPr>
      <w:proofErr w:type="gramStart"/>
      <w:r w:rsidRPr="00164E16">
        <w:rPr>
          <w:rFonts w:asciiTheme="minorHAnsi" w:hAnsiTheme="minorHAnsi" w:cstheme="minorHAnsi"/>
          <w:b w:val="0"/>
          <w:bCs w:val="0"/>
          <w:sz w:val="24"/>
          <w:szCs w:val="24"/>
        </w:rPr>
        <w:lastRenderedPageBreak/>
        <w:t xml:space="preserve">Log </w:t>
      </w:r>
      <w:r w:rsidRPr="007B4C3E">
        <w:rPr>
          <w:rFonts w:asciiTheme="minorHAnsi" w:hAnsiTheme="minorHAnsi" w:cstheme="minorHAnsi"/>
          <w:b w:val="0"/>
          <w:bCs w:val="0"/>
          <w:noProof/>
          <w:sz w:val="24"/>
          <w:szCs w:val="24"/>
        </w:rPr>
        <w:t>into</w:t>
      </w:r>
      <w:r w:rsidRPr="00164E16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the AWS using your username and password.</w:t>
      </w:r>
      <w:proofErr w:type="gramEnd"/>
    </w:p>
    <w:p w:rsidR="00BF1575" w:rsidRPr="00164E16" w:rsidRDefault="00BF1575" w:rsidP="00BF1575">
      <w:pPr>
        <w:pStyle w:val="Heading1"/>
        <w:numPr>
          <w:ilvl w:val="0"/>
          <w:numId w:val="4"/>
        </w:numPr>
        <w:shd w:val="clear" w:color="auto" w:fill="FFFFFF"/>
        <w:rPr>
          <w:rFonts w:asciiTheme="minorHAnsi" w:hAnsiTheme="minorHAnsi" w:cstheme="minorHAnsi"/>
          <w:b w:val="0"/>
          <w:bCs w:val="0"/>
          <w:sz w:val="24"/>
          <w:szCs w:val="24"/>
        </w:rPr>
      </w:pPr>
      <w:r w:rsidRPr="00164E16">
        <w:rPr>
          <w:rFonts w:asciiTheme="minorHAnsi" w:hAnsiTheme="minorHAnsi" w:cstheme="minorHAnsi"/>
          <w:b w:val="0"/>
          <w:bCs w:val="0"/>
          <w:sz w:val="24"/>
          <w:szCs w:val="24"/>
        </w:rPr>
        <w:t>There select “</w:t>
      </w:r>
      <w:r w:rsidRPr="00164E16">
        <w:rPr>
          <w:rFonts w:asciiTheme="minorHAnsi" w:hAnsiTheme="minorHAnsi" w:cstheme="minorHAnsi"/>
          <w:sz w:val="24"/>
          <w:szCs w:val="24"/>
        </w:rPr>
        <w:t>RDS</w:t>
      </w:r>
      <w:r w:rsidR="00164E16" w:rsidRPr="00164E16">
        <w:rPr>
          <w:rFonts w:asciiTheme="minorHAnsi" w:hAnsiTheme="minorHAnsi" w:cstheme="minorHAnsi"/>
          <w:b w:val="0"/>
          <w:bCs w:val="0"/>
          <w:sz w:val="24"/>
          <w:szCs w:val="24"/>
        </w:rPr>
        <w:t>” option</w:t>
      </w:r>
      <w:r w:rsidRPr="00164E16">
        <w:rPr>
          <w:rFonts w:asciiTheme="minorHAnsi" w:hAnsiTheme="minorHAnsi" w:cstheme="minorHAnsi"/>
          <w:b w:val="0"/>
          <w:bCs w:val="0"/>
          <w:sz w:val="24"/>
          <w:szCs w:val="24"/>
        </w:rPr>
        <w:t xml:space="preserve"> under DATABASE category</w:t>
      </w:r>
      <w:r w:rsidR="00164E16" w:rsidRPr="00164E16">
        <w:rPr>
          <w:rFonts w:asciiTheme="minorHAnsi" w:hAnsiTheme="minorHAnsi" w:cstheme="minorHAnsi"/>
          <w:b w:val="0"/>
          <w:bCs w:val="0"/>
          <w:sz w:val="24"/>
          <w:szCs w:val="24"/>
        </w:rPr>
        <w:t>.</w:t>
      </w:r>
    </w:p>
    <w:p w:rsidR="00BF1575" w:rsidRPr="000D260D" w:rsidRDefault="00BF1575" w:rsidP="00BF1575">
      <w:pPr>
        <w:pStyle w:val="Heading1"/>
        <w:shd w:val="clear" w:color="auto" w:fill="FFFFFF"/>
        <w:ind w:left="360"/>
        <w:rPr>
          <w:rFonts w:ascii="Arial" w:hAnsi="Arial" w:cs="Arial"/>
          <w:b w:val="0"/>
          <w:bCs w:val="0"/>
          <w:color w:val="000000" w:themeColor="text1"/>
          <w:sz w:val="28"/>
          <w:szCs w:val="28"/>
        </w:rPr>
      </w:pPr>
    </w:p>
    <w:p w:rsidR="000D260D" w:rsidRDefault="00164E16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8100</wp:posOffset>
                </wp:positionH>
                <wp:positionV relativeFrom="paragraph">
                  <wp:posOffset>1557020</wp:posOffset>
                </wp:positionV>
                <wp:extent cx="1000125" cy="542925"/>
                <wp:effectExtent l="0" t="0" r="28575" b="2857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54292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1" o:spid="_x0000_s1026" style="position:absolute;margin-left:3pt;margin-top:122.6pt;width:78.75pt;height:42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" filled="f" strokecolor="red" strokeweight="2pt"/>
            </w:pict>
          </mc:Fallback>
        </mc:AlternateContent>
      </w:r>
      <w:r w:rsidR="004627E1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4pt;height:3in">
            <v:imagedata r:id="rId8" o:title="Screenshot (44)"/>
          </v:shape>
        </w:pict>
      </w:r>
    </w:p>
    <w:p w:rsidR="00164E16" w:rsidRDefault="00164E16" w:rsidP="00164E16">
      <w:pPr>
        <w:pStyle w:val="ListParagraph"/>
        <w:numPr>
          <w:ilvl w:val="0"/>
          <w:numId w:val="4"/>
        </w:numPr>
      </w:pPr>
      <w:r>
        <w:t>Click “</w:t>
      </w:r>
      <w:r>
        <w:rPr>
          <w:b/>
          <w:bCs/>
        </w:rPr>
        <w:t>Launch DB Instance</w:t>
      </w:r>
      <w:r>
        <w:t>”</w:t>
      </w:r>
      <w:r>
        <w:rPr>
          <w:b/>
          <w:bCs/>
        </w:rPr>
        <w:t xml:space="preserve"> </w:t>
      </w:r>
    </w:p>
    <w:p w:rsidR="000D260D" w:rsidRDefault="004627E1">
      <w:r>
        <w:pict>
          <v:shape id="_x0000_i1026" type="#_x0000_t75" style="width:384pt;height:3in">
            <v:imagedata r:id="rId9" o:title="Screenshot (45)"/>
          </v:shape>
        </w:pict>
      </w:r>
    </w:p>
    <w:p w:rsidR="00164E16" w:rsidRDefault="00164E16"/>
    <w:p w:rsidR="00164E16" w:rsidRDefault="00164E16"/>
    <w:p w:rsidR="00164E16" w:rsidRDefault="00164E16"/>
    <w:p w:rsidR="00164E16" w:rsidRDefault="00164E16" w:rsidP="00164E16">
      <w:pPr>
        <w:pStyle w:val="ListParagraph"/>
        <w:numPr>
          <w:ilvl w:val="0"/>
          <w:numId w:val="4"/>
        </w:numPr>
      </w:pPr>
      <w:r>
        <w:t>Select  “</w:t>
      </w:r>
      <w:r w:rsidRPr="00164E16">
        <w:rPr>
          <w:b/>
          <w:bCs/>
        </w:rPr>
        <w:t>MySQL</w:t>
      </w:r>
      <w:r>
        <w:t xml:space="preserve">” </w:t>
      </w:r>
    </w:p>
    <w:p w:rsidR="000D260D" w:rsidRDefault="00075B37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B52C183" wp14:editId="20D68D0B">
                <wp:simplePos x="0" y="0"/>
                <wp:positionH relativeFrom="column">
                  <wp:posOffset>666750</wp:posOffset>
                </wp:positionH>
                <wp:positionV relativeFrom="paragraph">
                  <wp:posOffset>742950</wp:posOffset>
                </wp:positionV>
                <wp:extent cx="2895600" cy="714375"/>
                <wp:effectExtent l="0" t="0" r="19050" b="2857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95600" cy="71437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2" o:spid="_x0000_s1026" style="position:absolute;margin-left:52.5pt;margin-top:58.5pt;width:228pt;height:56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" filled="f" strokecolor="red" strokeweight="2pt"/>
            </w:pict>
          </mc:Fallback>
        </mc:AlternateContent>
      </w:r>
      <w:r w:rsidR="004627E1">
        <w:pict>
          <v:shape id="_x0000_i1027" type="#_x0000_t75" style="width:384pt;height:3in">
            <v:imagedata r:id="rId10" o:title="Screenshot (47)"/>
          </v:shape>
        </w:pict>
      </w:r>
    </w:p>
    <w:p w:rsidR="00164E16" w:rsidRDefault="00893DDD" w:rsidP="00164E16">
      <w:pPr>
        <w:pStyle w:val="ListParagraph"/>
        <w:numPr>
          <w:ilvl w:val="0"/>
          <w:numId w:val="4"/>
        </w:numPr>
      </w:pPr>
      <w:r>
        <w:t xml:space="preserve">Select </w:t>
      </w:r>
      <w:r w:rsidR="004627E1">
        <w:t>MySQL</w:t>
      </w:r>
      <w:r>
        <w:rPr>
          <w:b/>
          <w:bCs/>
        </w:rPr>
        <w:t xml:space="preserve"> option</w:t>
      </w:r>
      <w:r w:rsidR="00164E16">
        <w:t xml:space="preserve"> and click “</w:t>
      </w:r>
      <w:r w:rsidR="00164E16">
        <w:rPr>
          <w:b/>
          <w:bCs/>
        </w:rPr>
        <w:t>Next Step</w:t>
      </w:r>
      <w:r w:rsidR="00164E16">
        <w:t>”.</w:t>
      </w:r>
    </w:p>
    <w:p w:rsidR="000D260D" w:rsidRDefault="00075B37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52C183" wp14:editId="20D68D0B">
                <wp:simplePos x="0" y="0"/>
                <wp:positionH relativeFrom="column">
                  <wp:posOffset>1828800</wp:posOffset>
                </wp:positionH>
                <wp:positionV relativeFrom="paragraph">
                  <wp:posOffset>763270</wp:posOffset>
                </wp:positionV>
                <wp:extent cx="1562100" cy="828675"/>
                <wp:effectExtent l="0" t="0" r="19050" b="2857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2100" cy="82867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3" o:spid="_x0000_s1026" style="position:absolute;margin-left:2in;margin-top:60.1pt;width:123pt;height:65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" filled="f" strokecolor="red" strokeweight="2pt"/>
            </w:pict>
          </mc:Fallback>
        </mc:AlternateContent>
      </w:r>
      <w:r w:rsidR="004627E1">
        <w:pict>
          <v:shape id="_x0000_i1028" type="#_x0000_t75" style="width:384pt;height:3in">
            <v:imagedata r:id="rId11" o:title="Screenshot (139)"/>
          </v:shape>
        </w:pict>
      </w:r>
    </w:p>
    <w:p w:rsidR="00893DDD" w:rsidRDefault="00893DDD"/>
    <w:p w:rsidR="00893DDD" w:rsidRDefault="00893DDD"/>
    <w:p w:rsidR="00893DDD" w:rsidRDefault="00893DDD"/>
    <w:p w:rsidR="00893DDD" w:rsidRDefault="00893DDD"/>
    <w:p w:rsidR="00893DDD" w:rsidRDefault="00893DDD"/>
    <w:p w:rsidR="00893DDD" w:rsidRDefault="00893DDD"/>
    <w:p w:rsidR="00893DDD" w:rsidRDefault="00893DDD" w:rsidP="00893DDD">
      <w:pPr>
        <w:pStyle w:val="ListParagraph"/>
        <w:numPr>
          <w:ilvl w:val="0"/>
          <w:numId w:val="4"/>
        </w:numPr>
      </w:pPr>
      <w:r>
        <w:t>Fill the form as below and click “</w:t>
      </w:r>
      <w:r>
        <w:rPr>
          <w:b/>
          <w:bCs/>
        </w:rPr>
        <w:t>Next Step</w:t>
      </w:r>
      <w:r>
        <w:t>” (</w:t>
      </w:r>
      <w:r w:rsidRPr="007B4C3E">
        <w:rPr>
          <w:noProof/>
        </w:rPr>
        <w:t>associate</w:t>
      </w:r>
      <w:r>
        <w:t xml:space="preserve"> storage you can put any value below 30 since we are using free tier). </w:t>
      </w:r>
    </w:p>
    <w:p w:rsidR="000D260D" w:rsidRDefault="000D260D"/>
    <w:p w:rsidR="000D260D" w:rsidRDefault="00730E4E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45E67D8" wp14:editId="74C293CB">
                <wp:simplePos x="0" y="0"/>
                <wp:positionH relativeFrom="column">
                  <wp:posOffset>1409700</wp:posOffset>
                </wp:positionH>
                <wp:positionV relativeFrom="paragraph">
                  <wp:posOffset>1715135</wp:posOffset>
                </wp:positionV>
                <wp:extent cx="1000125" cy="323850"/>
                <wp:effectExtent l="0" t="0" r="28575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0125" cy="32385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id="Oval 4" o:spid="_x0000_s1026" style="position:absolute;margin-left:111pt;margin-top:135.05pt;width:78.75pt;height:25.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" filled="f" strokecolor="red" strokeweight="2pt"/>
            </w:pict>
          </mc:Fallback>
        </mc:AlternateContent>
      </w:r>
      <w:r>
        <w:pict>
          <v:shape id="_x0000_i1029" type="#_x0000_t75" style="width:384pt;height:3in">
            <v:imagedata r:id="rId12" o:title="Screenshot (140)"/>
          </v:shape>
        </w:pict>
      </w:r>
    </w:p>
    <w:p w:rsidR="00730E4E" w:rsidRDefault="00730E4E"/>
    <w:p w:rsidR="00730E4E" w:rsidRDefault="00730E4E">
      <w:r>
        <w:pict>
          <v:shape id="_x0000_i1030" type="#_x0000_t75" style="width:384pt;height:3in">
            <v:imagedata r:id="rId13" o:title="Screenshot (141)"/>
          </v:shape>
        </w:pict>
      </w:r>
    </w:p>
    <w:p w:rsidR="00730E4E" w:rsidRDefault="00730E4E"/>
    <w:p w:rsidR="00893DDD" w:rsidRDefault="00893DDD"/>
    <w:p w:rsidR="00893DDD" w:rsidRDefault="00893DDD"/>
    <w:p w:rsidR="00893DDD" w:rsidRDefault="00893DDD"/>
    <w:p w:rsidR="00893DDD" w:rsidRDefault="00730E4E">
      <w:r>
        <w:pict>
          <v:shape id="_x0000_i1031" type="#_x0000_t75" style="width:384pt;height:3in">
            <v:imagedata r:id="rId14" o:title="Screenshot (142)"/>
          </v:shape>
        </w:pict>
      </w:r>
    </w:p>
    <w:p w:rsidR="00730E4E" w:rsidRDefault="00730E4E"/>
    <w:p w:rsidR="00893DDD" w:rsidRDefault="00893DDD"/>
    <w:p w:rsidR="00893DDD" w:rsidRDefault="00893DDD"/>
    <w:p w:rsidR="00893DDD" w:rsidRDefault="00893DDD"/>
    <w:p w:rsidR="00893DDD" w:rsidRDefault="00893DDD"/>
    <w:p w:rsidR="00893DDD" w:rsidRDefault="007B4C3E" w:rsidP="00893DDD">
      <w:pPr>
        <w:pStyle w:val="ListParagraph"/>
        <w:numPr>
          <w:ilvl w:val="0"/>
          <w:numId w:val="4"/>
        </w:numPr>
      </w:pPr>
      <w:r w:rsidRPr="007B4C3E">
        <w:rPr>
          <w:noProof/>
        </w:rPr>
        <w:t>Finally</w:t>
      </w:r>
      <w:r>
        <w:rPr>
          <w:noProof/>
        </w:rPr>
        <w:t>,</w:t>
      </w:r>
      <w:r>
        <w:t xml:space="preserve"> click “</w:t>
      </w:r>
      <w:r>
        <w:rPr>
          <w:b/>
          <w:bCs/>
        </w:rPr>
        <w:t xml:space="preserve">Launch DB Instance” </w:t>
      </w:r>
      <w:r w:rsidR="00730E4E">
        <w:rPr>
          <w:noProof/>
        </w:rPr>
        <w:drawing>
          <wp:inline distT="0" distB="0" distL="0" distR="0">
            <wp:extent cx="4876800" cy="2743200"/>
            <wp:effectExtent l="0" t="0" r="0" b="0"/>
            <wp:docPr id="5" name="Picture 5" descr="C:\Users\TK\AppData\Local\Microsoft\Windows\INetCache\Content.Word\Screenshot (14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C:\Users\TK\AppData\Local\Microsoft\Windows\INetCache\Content.Word\Screenshot (143)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D260D" w:rsidRDefault="000D260D"/>
    <w:p w:rsidR="007B4C3E" w:rsidRDefault="007B4C3E" w:rsidP="007B4C3E"/>
    <w:p w:rsidR="000D260D" w:rsidRDefault="00730E4E">
      <w:r>
        <w:pict>
          <v:shape id="_x0000_i1032" type="#_x0000_t75" style="width:384pt;height:3in">
            <v:imagedata r:id="rId16" o:title="Screenshot (144)"/>
          </v:shape>
        </w:pict>
      </w:r>
    </w:p>
    <w:p w:rsidR="007B4C3E" w:rsidRDefault="007B4C3E"/>
    <w:p w:rsidR="007B4C3E" w:rsidRDefault="007B4C3E" w:rsidP="007B4C3E">
      <w:pPr>
        <w:pStyle w:val="ListParagraph"/>
        <w:numPr>
          <w:ilvl w:val="0"/>
          <w:numId w:val="4"/>
        </w:numPr>
      </w:pPr>
      <w:r>
        <w:t xml:space="preserve">Now it is shown that the </w:t>
      </w:r>
      <w:r>
        <w:rPr>
          <w:noProof/>
        </w:rPr>
        <w:t>DB</w:t>
      </w:r>
      <w:r>
        <w:t xml:space="preserve"> instance is created</w:t>
      </w:r>
    </w:p>
    <w:p w:rsidR="000D260D" w:rsidRDefault="000D260D"/>
    <w:p w:rsidR="00730E4E" w:rsidRDefault="00730E4E">
      <w:r>
        <w:pict>
          <v:shape id="_x0000_i1033" type="#_x0000_t75" style="width:384pt;height:3in">
            <v:imagedata r:id="rId17" o:title="Screenshot (145)"/>
          </v:shape>
        </w:pict>
      </w:r>
    </w:p>
    <w:p w:rsidR="00730E4E" w:rsidRDefault="00730E4E"/>
    <w:p w:rsidR="00730E4E" w:rsidRDefault="00730E4E"/>
    <w:p w:rsidR="00C60C90" w:rsidRDefault="00C60C90"/>
    <w:p w:rsidR="00C60C90" w:rsidRDefault="00C60C90"/>
    <w:p w:rsidR="00C60C90" w:rsidRDefault="00730E4E" w:rsidP="00C60C90">
      <w:pPr>
        <w:pStyle w:val="ListParagraph"/>
        <w:numPr>
          <w:ilvl w:val="0"/>
          <w:numId w:val="4"/>
        </w:numPr>
      </w:pPr>
      <w:r>
        <w:t xml:space="preserve">Now we are going connect </w:t>
      </w:r>
      <w:r w:rsidR="00C60C90">
        <w:t>DB</w:t>
      </w:r>
      <w:r>
        <w:t xml:space="preserve"> instance with</w:t>
      </w:r>
      <w:r w:rsidR="00C60C90">
        <w:t xml:space="preserve"> MySQL. To do so I use </w:t>
      </w:r>
      <w:proofErr w:type="spellStart"/>
      <w:r w:rsidR="00C60C90">
        <w:t>Xampp</w:t>
      </w:r>
      <w:proofErr w:type="spellEnd"/>
      <w:r w:rsidR="00C60C90">
        <w:t>.  In its shell we write below command.</w:t>
      </w:r>
    </w:p>
    <w:p w:rsidR="00C60C90" w:rsidRPr="00C60C90" w:rsidRDefault="00C60C90" w:rsidP="00C60C90">
      <w:pPr>
        <w:pStyle w:val="HTMLPreformatted"/>
        <w:pBdr>
          <w:top w:val="single" w:sz="6" w:space="6" w:color="E1E1E8"/>
          <w:left w:val="single" w:sz="6" w:space="6" w:color="E1E1E8"/>
          <w:bottom w:val="single" w:sz="6" w:space="6" w:color="E1E1E8"/>
          <w:right w:val="single" w:sz="6" w:space="6" w:color="E1E1E8"/>
        </w:pBdr>
        <w:shd w:val="clear" w:color="auto" w:fill="F0F0F0"/>
        <w:rPr>
          <w:color w:val="444444"/>
          <w:sz w:val="21"/>
          <w:szCs w:val="21"/>
        </w:rPr>
      </w:pPr>
      <w:r>
        <w:t>“</w:t>
      </w:r>
      <w:proofErr w:type="spellStart"/>
      <w:proofErr w:type="gramStart"/>
      <w:r w:rsidRPr="00C60C90">
        <w:rPr>
          <w:color w:val="444444"/>
        </w:rPr>
        <w:t>mysql</w:t>
      </w:r>
      <w:proofErr w:type="spellEnd"/>
      <w:proofErr w:type="gramEnd"/>
      <w:r w:rsidRPr="00C60C90">
        <w:rPr>
          <w:color w:val="444444"/>
        </w:rPr>
        <w:t xml:space="preserve"> -h &lt;endpoint&gt; -P 3306 -u &lt;</w:t>
      </w:r>
      <w:proofErr w:type="spellStart"/>
      <w:r w:rsidRPr="00C60C90">
        <w:rPr>
          <w:color w:val="444444"/>
        </w:rPr>
        <w:t>mymasteruser</w:t>
      </w:r>
      <w:proofErr w:type="spellEnd"/>
      <w:r w:rsidRPr="00C60C90">
        <w:rPr>
          <w:color w:val="444444"/>
        </w:rPr>
        <w:t>&gt; -p</w:t>
      </w:r>
    </w:p>
    <w:p w:rsidR="00C60C90" w:rsidRDefault="00C60C90" w:rsidP="00C60C90">
      <w:pPr>
        <w:pStyle w:val="ListParagraph"/>
        <w:ind w:left="1080"/>
      </w:pPr>
    </w:p>
    <w:p w:rsidR="00730E4E" w:rsidRPr="00730E4E" w:rsidRDefault="00730E4E" w:rsidP="00730E4E">
      <w:pPr>
        <w:jc w:val="center"/>
      </w:pPr>
    </w:p>
    <w:p w:rsidR="00C60C90" w:rsidRDefault="00730E4E">
      <w:r>
        <w:pict>
          <v:shape id="_x0000_i1034" type="#_x0000_t75" style="width:384pt;height:3in">
            <v:imagedata r:id="rId18" o:title="Screenshot (147)"/>
          </v:shape>
        </w:pict>
      </w:r>
    </w:p>
    <w:p w:rsidR="00C60C90" w:rsidRDefault="00C60C90">
      <w:bookmarkStart w:id="0" w:name="_GoBack"/>
      <w:bookmarkEnd w:id="0"/>
    </w:p>
    <w:p w:rsidR="00C60C90" w:rsidRDefault="00730E4E">
      <w:r>
        <w:pict>
          <v:shape id="_x0000_i1035" type="#_x0000_t75" style="width:384pt;height:3in">
            <v:imagedata r:id="rId19" o:title="Screenshot (148)"/>
          </v:shape>
        </w:pict>
      </w:r>
    </w:p>
    <w:p w:rsidR="00FC5A00" w:rsidRDefault="00730E4E">
      <w:r>
        <w:pict>
          <v:shape id="_x0000_i1036" type="#_x0000_t75" style="width:384pt;height:3in">
            <v:imagedata r:id="rId20" o:title="Screenshot (149)"/>
          </v:shape>
        </w:pict>
      </w:r>
    </w:p>
    <w:p w:rsidR="00FC5A00" w:rsidRDefault="00FC5A00"/>
    <w:p w:rsidR="00FC5A00" w:rsidRDefault="00FC5A00"/>
    <w:p w:rsidR="00FC5A00" w:rsidRDefault="00FC5A00"/>
    <w:sectPr w:rsidR="00FC5A00" w:rsidSect="00FC5A00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6657" w:rsidRDefault="00136657" w:rsidP="00FC5A00">
      <w:pPr>
        <w:spacing w:after="0" w:line="240" w:lineRule="auto"/>
      </w:pPr>
      <w:r>
        <w:separator/>
      </w:r>
    </w:p>
  </w:endnote>
  <w:endnote w:type="continuationSeparator" w:id="0">
    <w:p w:rsidR="00136657" w:rsidRDefault="00136657" w:rsidP="00FC5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6657" w:rsidRDefault="00136657" w:rsidP="00FC5A00">
      <w:pPr>
        <w:spacing w:after="0" w:line="240" w:lineRule="auto"/>
      </w:pPr>
      <w:r>
        <w:separator/>
      </w:r>
    </w:p>
  </w:footnote>
  <w:footnote w:type="continuationSeparator" w:id="0">
    <w:p w:rsidR="00136657" w:rsidRDefault="00136657" w:rsidP="00FC5A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2E66A76"/>
    <w:multiLevelType w:val="hybridMultilevel"/>
    <w:tmpl w:val="F66627F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6BCB22DB"/>
    <w:multiLevelType w:val="hybridMultilevel"/>
    <w:tmpl w:val="8702F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65F6661"/>
    <w:multiLevelType w:val="hybridMultilevel"/>
    <w:tmpl w:val="D334FDE4"/>
    <w:lvl w:ilvl="0" w:tplc="0409000F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75D7A77"/>
    <w:multiLevelType w:val="hybridMultilevel"/>
    <w:tmpl w:val="707A5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2tjS2NDUxtTQ3NDNQ0lEKTi0uzszPAykwqgUAv/QehywAAAA="/>
  </w:docVars>
  <w:rsids>
    <w:rsidRoot w:val="00565118"/>
    <w:rsid w:val="00073EEA"/>
    <w:rsid w:val="00075B37"/>
    <w:rsid w:val="000D260D"/>
    <w:rsid w:val="00136657"/>
    <w:rsid w:val="00164E16"/>
    <w:rsid w:val="00227628"/>
    <w:rsid w:val="004415B0"/>
    <w:rsid w:val="004627E1"/>
    <w:rsid w:val="00565118"/>
    <w:rsid w:val="006C4B5E"/>
    <w:rsid w:val="00730E4E"/>
    <w:rsid w:val="007B4C3E"/>
    <w:rsid w:val="00845573"/>
    <w:rsid w:val="00893DDD"/>
    <w:rsid w:val="00996510"/>
    <w:rsid w:val="00BF1575"/>
    <w:rsid w:val="00C60C90"/>
    <w:rsid w:val="00CC7350"/>
    <w:rsid w:val="00FC5A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C5A0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5A0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FC5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5A00"/>
  </w:style>
  <w:style w:type="paragraph" w:styleId="Footer">
    <w:name w:val="footer"/>
    <w:basedOn w:val="Normal"/>
    <w:link w:val="FooterChar"/>
    <w:uiPriority w:val="99"/>
    <w:unhideWhenUsed/>
    <w:rsid w:val="00FC5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5A00"/>
  </w:style>
  <w:style w:type="paragraph" w:styleId="ListParagraph">
    <w:name w:val="List Paragraph"/>
    <w:basedOn w:val="Normal"/>
    <w:uiPriority w:val="34"/>
    <w:qFormat/>
    <w:rsid w:val="00164E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0E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E4E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0C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0C9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0C90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C5A0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5A0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FC5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5A00"/>
  </w:style>
  <w:style w:type="paragraph" w:styleId="Footer">
    <w:name w:val="footer"/>
    <w:basedOn w:val="Normal"/>
    <w:link w:val="FooterChar"/>
    <w:uiPriority w:val="99"/>
    <w:unhideWhenUsed/>
    <w:rsid w:val="00FC5A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5A00"/>
  </w:style>
  <w:style w:type="paragraph" w:styleId="ListParagraph">
    <w:name w:val="List Paragraph"/>
    <w:basedOn w:val="Normal"/>
    <w:uiPriority w:val="34"/>
    <w:qFormat/>
    <w:rsid w:val="00164E1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30E4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0E4E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0C9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0C9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0C9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51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6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8</Pages>
  <Words>121</Words>
  <Characters>691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Lab 1 &amp; 2</vt:lpstr>
      <vt:lpstr>Getting Started with Amazon Relational Database Service.</vt:lpstr>
      <vt:lpstr>Create a DB instance running the MySQL database engine</vt:lpstr>
      <vt:lpstr>Wickramasundara D.G.T.K</vt:lpstr>
      <vt:lpstr>IT13 0378 02	</vt:lpstr>
      <vt:lpstr>Weekdays </vt:lpstr>
      <vt:lpstr>Log into the AWS using your username and password.</vt:lpstr>
      <vt:lpstr>There select “RDS” option under DATABASE category.</vt:lpstr>
      <vt:lpstr/>
    </vt:vector>
  </TitlesOfParts>
  <Company/>
  <LinksUpToDate>false</LinksUpToDate>
  <CharactersWithSpaces>8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K</dc:creator>
  <cp:lastModifiedBy>TK</cp:lastModifiedBy>
  <cp:revision>10</cp:revision>
  <dcterms:created xsi:type="dcterms:W3CDTF">2016-07-30T08:38:00Z</dcterms:created>
  <dcterms:modified xsi:type="dcterms:W3CDTF">2016-07-30T16:11:00Z</dcterms:modified>
</cp:coreProperties>
</file>